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23B5" w14:textId="7851C242" w:rsidR="00E518C5" w:rsidRPr="00C22C44" w:rsidRDefault="00E518C5" w:rsidP="00C22C44">
      <w:pPr>
        <w:rPr>
          <w:rFonts w:ascii="Times New Roman" w:hAnsi="Times New Roman" w:cs="Times New Roman"/>
          <w:sz w:val="24"/>
          <w:szCs w:val="24"/>
        </w:rPr>
      </w:pPr>
      <w:r w:rsidRPr="00C22C4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6B43DBA" wp14:editId="2260D82C">
            <wp:extent cx="5274310" cy="17183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6599B" w14:textId="69F8846B" w:rsidR="00E518C5" w:rsidRPr="00C22C44" w:rsidRDefault="00E518C5" w:rsidP="00C22C4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409"/>
        <w:gridCol w:w="3765"/>
      </w:tblGrid>
      <w:tr w:rsidR="00C22C44" w:rsidRPr="00C22C44" w14:paraId="6E5F07F5" w14:textId="77777777" w:rsidTr="008F2A19">
        <w:tc>
          <w:tcPr>
            <w:tcW w:w="2122" w:type="dxa"/>
          </w:tcPr>
          <w:p w14:paraId="404854F3" w14:textId="0C65CC06" w:rsidR="00E518C5" w:rsidRPr="00C22C44" w:rsidRDefault="00C22C44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crime</w:t>
            </w:r>
          </w:p>
        </w:tc>
        <w:tc>
          <w:tcPr>
            <w:tcW w:w="2409" w:type="dxa"/>
          </w:tcPr>
          <w:p w14:paraId="31EFC712" w14:textId="67792D17" w:rsidR="00E518C5" w:rsidRPr="00C22C44" w:rsidRDefault="00C22C44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kra</w:t>
            </w:r>
            <w:proofErr w:type="spellEnd"/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ɪ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m/</w:t>
            </w:r>
          </w:p>
        </w:tc>
        <w:tc>
          <w:tcPr>
            <w:tcW w:w="3765" w:type="dxa"/>
          </w:tcPr>
          <w:p w14:paraId="56B4BA61" w14:textId="2EC3AEF0" w:rsidR="00E518C5" w:rsidRPr="00C22C44" w:rsidRDefault="00C22C44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犯罪</w:t>
            </w:r>
          </w:p>
        </w:tc>
      </w:tr>
      <w:tr w:rsidR="00C22C44" w:rsidRPr="00C22C44" w14:paraId="48ECF883" w14:textId="77777777" w:rsidTr="008F2A19">
        <w:tc>
          <w:tcPr>
            <w:tcW w:w="2122" w:type="dxa"/>
          </w:tcPr>
          <w:p w14:paraId="5272A87D" w14:textId="499B8D78" w:rsidR="00C22C44" w:rsidRPr="00C22C44" w:rsidRDefault="00C22C44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Pri</w:t>
            </w:r>
            <w:r w:rsidRPr="00C22C4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s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on break</w:t>
            </w:r>
          </w:p>
        </w:tc>
        <w:tc>
          <w:tcPr>
            <w:tcW w:w="2409" w:type="dxa"/>
          </w:tcPr>
          <w:p w14:paraId="13B69622" w14:textId="2B1D4329" w:rsidR="00C22C44" w:rsidRPr="00C22C44" w:rsidRDefault="00C22C44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C22C44">
              <w:rPr>
                <w:rFonts w:ascii="Times New Roman" w:eastAsia="MS Mincho" w:hAnsi="Times New Roman" w:cs="Times New Roman"/>
                <w:sz w:val="24"/>
                <w:szCs w:val="24"/>
              </w:rPr>
              <w:t>ˈ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pr</w:t>
            </w:r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ɪ</w:t>
            </w:r>
            <w:proofErr w:type="spell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zn</w:t>
            </w:r>
            <w:proofErr w:type="spellEnd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bre</w:t>
            </w:r>
            <w:proofErr w:type="spellEnd"/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ɪ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k/</w:t>
            </w:r>
          </w:p>
        </w:tc>
        <w:tc>
          <w:tcPr>
            <w:tcW w:w="3765" w:type="dxa"/>
          </w:tcPr>
          <w:p w14:paraId="5EAA5E35" w14:textId="3B337858" w:rsidR="00C22C44" w:rsidRPr="00C22C44" w:rsidRDefault="00C22C44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越狱</w:t>
            </w:r>
          </w:p>
        </w:tc>
      </w:tr>
      <w:tr w:rsidR="00C22C44" w:rsidRPr="00C22C44" w14:paraId="5FD644CB" w14:textId="77777777" w:rsidTr="008F2A19">
        <w:tc>
          <w:tcPr>
            <w:tcW w:w="2122" w:type="dxa"/>
          </w:tcPr>
          <w:p w14:paraId="4EC13159" w14:textId="587FA46C" w:rsidR="00E518C5" w:rsidRPr="00C22C44" w:rsidRDefault="00E518C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38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icken fried st</w:t>
            </w:r>
            <w:r w:rsidRPr="000F3854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ea</w:t>
            </w:r>
            <w:r w:rsidRPr="000F38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k</w:t>
            </w:r>
          </w:p>
        </w:tc>
        <w:tc>
          <w:tcPr>
            <w:tcW w:w="2409" w:type="dxa"/>
          </w:tcPr>
          <w:p w14:paraId="648EFA2C" w14:textId="2829289E" w:rsidR="00E518C5" w:rsidRPr="00C22C44" w:rsidRDefault="00DC3681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fra</w:t>
            </w:r>
            <w:proofErr w:type="spellEnd"/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ɪ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proofErr w:type="gram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proofErr w:type="gramEnd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ste</w:t>
            </w:r>
            <w:proofErr w:type="spellEnd"/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ɪ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k/</w:t>
            </w:r>
          </w:p>
        </w:tc>
        <w:tc>
          <w:tcPr>
            <w:tcW w:w="3765" w:type="dxa"/>
          </w:tcPr>
          <w:p w14:paraId="5C2057D4" w14:textId="236EC92A" w:rsidR="00E518C5" w:rsidRPr="00C22C44" w:rsidRDefault="00DC3681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炸鸡块</w:t>
            </w:r>
          </w:p>
        </w:tc>
      </w:tr>
      <w:tr w:rsidR="00C22C44" w:rsidRPr="00C22C44" w14:paraId="081B7B5E" w14:textId="77777777" w:rsidTr="008F2A19">
        <w:tc>
          <w:tcPr>
            <w:tcW w:w="2122" w:type="dxa"/>
          </w:tcPr>
          <w:p w14:paraId="3A1A0559" w14:textId="260CEA27" w:rsidR="00E518C5" w:rsidRPr="00C22C44" w:rsidRDefault="00E518C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38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nightmare</w:t>
            </w:r>
          </w:p>
        </w:tc>
        <w:tc>
          <w:tcPr>
            <w:tcW w:w="2409" w:type="dxa"/>
          </w:tcPr>
          <w:p w14:paraId="134C0CDD" w14:textId="7ED010E6" w:rsidR="00E518C5" w:rsidRPr="00C22C44" w:rsidRDefault="00DC3681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C22C44">
              <w:rPr>
                <w:rFonts w:ascii="Times New Roman" w:eastAsia="MS Mincho" w:hAnsi="Times New Roman" w:cs="Times New Roman"/>
                <w:sz w:val="24"/>
                <w:szCs w:val="24"/>
              </w:rPr>
              <w:t>ˈ</w:t>
            </w:r>
            <w:proofErr w:type="spell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  <w:proofErr w:type="spellEnd"/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ɪ</w:t>
            </w:r>
            <w:proofErr w:type="spell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tme</w:t>
            </w:r>
            <w:proofErr w:type="spellEnd"/>
            <w:r w:rsidRPr="00C22C44">
              <w:rPr>
                <w:rFonts w:ascii="Times New Roman" w:eastAsia="MS Mincho" w:hAnsi="Times New Roman" w:cs="Times New Roman"/>
                <w:sz w:val="24"/>
                <w:szCs w:val="24"/>
              </w:rPr>
              <w:t>ə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(r)/</w:t>
            </w:r>
          </w:p>
        </w:tc>
        <w:tc>
          <w:tcPr>
            <w:tcW w:w="3765" w:type="dxa"/>
          </w:tcPr>
          <w:p w14:paraId="3287F241" w14:textId="77777777" w:rsidR="00E518C5" w:rsidRPr="00C22C44" w:rsidRDefault="00DC3681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a situation resembling a terrifying dream</w:t>
            </w:r>
          </w:p>
          <w:p w14:paraId="6796327B" w14:textId="75CD5D15" w:rsidR="00DC3681" w:rsidRPr="00C22C44" w:rsidRDefault="00DC3681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terrible, horrible</w:t>
            </w:r>
            <w:r w:rsidR="007A15F5" w:rsidRPr="00C22C44">
              <w:rPr>
                <w:rFonts w:ascii="Times New Roman" w:hAnsi="Times New Roman" w:cs="Times New Roman"/>
                <w:sz w:val="24"/>
                <w:szCs w:val="24"/>
              </w:rPr>
              <w:t xml:space="preserve"> experience</w:t>
            </w:r>
          </w:p>
        </w:tc>
      </w:tr>
      <w:tr w:rsidR="00C22C44" w:rsidRPr="00C22C44" w14:paraId="5B3A0F90" w14:textId="77777777" w:rsidTr="008F2A19">
        <w:tc>
          <w:tcPr>
            <w:tcW w:w="2122" w:type="dxa"/>
          </w:tcPr>
          <w:p w14:paraId="10941595" w14:textId="445A46C4" w:rsidR="00E518C5" w:rsidRPr="00C22C44" w:rsidRDefault="00E518C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F38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regon</w:t>
            </w:r>
            <w:proofErr w:type="spellEnd"/>
          </w:p>
        </w:tc>
        <w:tc>
          <w:tcPr>
            <w:tcW w:w="2409" w:type="dxa"/>
          </w:tcPr>
          <w:p w14:paraId="1C0CB652" w14:textId="77777777" w:rsidR="00E518C5" w:rsidRPr="00C22C44" w:rsidRDefault="00E518C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5" w:type="dxa"/>
          </w:tcPr>
          <w:p w14:paraId="2EBB1C51" w14:textId="77777777" w:rsidR="00E518C5" w:rsidRPr="00C22C44" w:rsidRDefault="00E518C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22C44" w:rsidRPr="00C22C44" w14:paraId="2CABB450" w14:textId="77777777" w:rsidTr="008F2A19">
        <w:tc>
          <w:tcPr>
            <w:tcW w:w="2122" w:type="dxa"/>
          </w:tcPr>
          <w:p w14:paraId="5E3D71CA" w14:textId="523129E4" w:rsidR="00542DED" w:rsidRPr="00C22C44" w:rsidRDefault="00542DED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domestic f</w:t>
            </w:r>
            <w:r w:rsidRPr="00C22C4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w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l</w:t>
            </w:r>
          </w:p>
        </w:tc>
        <w:tc>
          <w:tcPr>
            <w:tcW w:w="2409" w:type="dxa"/>
          </w:tcPr>
          <w:p w14:paraId="764329BF" w14:textId="14372BD9" w:rsidR="00542DED" w:rsidRPr="00C22C44" w:rsidRDefault="00542DED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d</w:t>
            </w:r>
            <w:r w:rsidRPr="00C22C44">
              <w:rPr>
                <w:rFonts w:ascii="Times New Roman" w:eastAsia="MS Mincho" w:hAnsi="Times New Roman" w:cs="Times New Roman"/>
                <w:sz w:val="24"/>
                <w:szCs w:val="24"/>
              </w:rPr>
              <w:t>əˈ</w:t>
            </w:r>
            <w:proofErr w:type="spell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mest</w:t>
            </w:r>
            <w:proofErr w:type="spellEnd"/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ɪ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k/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fa</w:t>
            </w:r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ʊ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l/</w:t>
            </w:r>
          </w:p>
        </w:tc>
        <w:tc>
          <w:tcPr>
            <w:tcW w:w="3765" w:type="dxa"/>
          </w:tcPr>
          <w:p w14:paraId="09A57CA6" w14:textId="1D6E9485" w:rsidR="00542DED" w:rsidRPr="00C22C44" w:rsidRDefault="008F2A19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the flesh of a bird or fowl (wild or domestic) used as food</w:t>
            </w:r>
          </w:p>
        </w:tc>
      </w:tr>
      <w:tr w:rsidR="00C22C44" w:rsidRPr="00C22C44" w14:paraId="07F5E3F9" w14:textId="77777777" w:rsidTr="008F2A19">
        <w:tc>
          <w:tcPr>
            <w:tcW w:w="2122" w:type="dxa"/>
          </w:tcPr>
          <w:p w14:paraId="45F6BD85" w14:textId="7B44E734" w:rsidR="00DC3681" w:rsidRPr="00C22C44" w:rsidRDefault="00DC3681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chicken</w:t>
            </w:r>
          </w:p>
        </w:tc>
        <w:tc>
          <w:tcPr>
            <w:tcW w:w="2409" w:type="dxa"/>
          </w:tcPr>
          <w:p w14:paraId="25D1720E" w14:textId="0F6B7495" w:rsidR="00DC3681" w:rsidRPr="00C22C44" w:rsidRDefault="00601D8A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tʃɪkɪn</w:t>
            </w:r>
            <w:proofErr w:type="spellEnd"/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765" w:type="dxa"/>
          </w:tcPr>
          <w:p w14:paraId="6F115BA6" w14:textId="7555B5E4" w:rsidR="00DC3681" w:rsidRPr="00C22C44" w:rsidRDefault="00DC3681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a domestic fowl bred for flesh or eggs; believed to have been developed from the red jungle fowl</w:t>
            </w:r>
          </w:p>
        </w:tc>
      </w:tr>
      <w:tr w:rsidR="00C22C44" w:rsidRPr="00C22C44" w14:paraId="1371E3D1" w14:textId="77777777" w:rsidTr="008F2A19">
        <w:tc>
          <w:tcPr>
            <w:tcW w:w="2122" w:type="dxa"/>
          </w:tcPr>
          <w:p w14:paraId="0D8EDAE9" w14:textId="4D63FECD" w:rsidR="00E518C5" w:rsidRPr="00C22C44" w:rsidRDefault="00E518C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38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en</w:t>
            </w:r>
          </w:p>
        </w:tc>
        <w:tc>
          <w:tcPr>
            <w:tcW w:w="2409" w:type="dxa"/>
          </w:tcPr>
          <w:p w14:paraId="3C70DB5C" w14:textId="0DE7DB2C" w:rsidR="00E518C5" w:rsidRPr="00C22C44" w:rsidRDefault="00601D8A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FFFFF"/>
              </w:rPr>
              <w:t>hen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765" w:type="dxa"/>
          </w:tcPr>
          <w:p w14:paraId="4FC1A89D" w14:textId="77777777" w:rsidR="00E518C5" w:rsidRPr="00C22C44" w:rsidRDefault="00B670F7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adult female chicken</w:t>
            </w:r>
          </w:p>
          <w:p w14:paraId="5427FC76" w14:textId="77777777" w:rsidR="00B670F7" w:rsidRPr="00C22C44" w:rsidRDefault="00B670F7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母鸡</w:t>
            </w:r>
          </w:p>
          <w:p w14:paraId="509C3389" w14:textId="0C9CDAC7" w:rsidR="00B670F7" w:rsidRPr="00C22C44" w:rsidRDefault="00B670F7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female</w:t>
            </w:r>
          </w:p>
        </w:tc>
      </w:tr>
      <w:tr w:rsidR="00C22C44" w:rsidRPr="00C22C44" w14:paraId="079A816E" w14:textId="77777777" w:rsidTr="008F2A19">
        <w:tc>
          <w:tcPr>
            <w:tcW w:w="2122" w:type="dxa"/>
          </w:tcPr>
          <w:p w14:paraId="02CD7599" w14:textId="2AE7F4E3" w:rsidR="00E518C5" w:rsidRPr="00C22C44" w:rsidRDefault="00E518C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F38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</w:t>
            </w:r>
            <w:r w:rsidRPr="000F3854">
              <w:rPr>
                <w:rFonts w:ascii="Times New Roman" w:hAnsi="Times New Roman" w:cs="Times New Roman"/>
                <w:color w:val="FF0000"/>
                <w:sz w:val="24"/>
                <w:szCs w:val="24"/>
                <w:lang w:val="en-GB"/>
              </w:rPr>
              <w:t>oo</w:t>
            </w:r>
            <w:r w:rsidRPr="000F385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er</w:t>
            </w:r>
          </w:p>
        </w:tc>
        <w:tc>
          <w:tcPr>
            <w:tcW w:w="2409" w:type="dxa"/>
          </w:tcPr>
          <w:p w14:paraId="1F252B20" w14:textId="282FDEE9" w:rsidR="00E518C5" w:rsidRPr="00C22C44" w:rsidRDefault="00B670F7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C22C44">
              <w:rPr>
                <w:rFonts w:ascii="Times New Roman" w:eastAsia="MS Mincho" w:hAnsi="Times New Roman" w:cs="Times New Roman"/>
                <w:sz w:val="24"/>
                <w:szCs w:val="24"/>
              </w:rPr>
              <w:t>ˈ</w:t>
            </w:r>
            <w:proofErr w:type="spell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ruːst</w:t>
            </w:r>
            <w:proofErr w:type="spellEnd"/>
            <w:r w:rsidRPr="00C22C44">
              <w:rPr>
                <w:rFonts w:ascii="Times New Roman" w:eastAsia="MS Mincho" w:hAnsi="Times New Roman" w:cs="Times New Roman"/>
                <w:sz w:val="24"/>
                <w:szCs w:val="24"/>
              </w:rPr>
              <w:t>ə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(r)/</w:t>
            </w:r>
          </w:p>
        </w:tc>
        <w:tc>
          <w:tcPr>
            <w:tcW w:w="3765" w:type="dxa"/>
          </w:tcPr>
          <w:p w14:paraId="521BF133" w14:textId="77777777" w:rsidR="00E518C5" w:rsidRPr="00C22C44" w:rsidRDefault="00B670F7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adult male chicken</w:t>
            </w:r>
          </w:p>
          <w:p w14:paraId="6FF43B79" w14:textId="272F8E50" w:rsidR="00B670F7" w:rsidRPr="00C22C44" w:rsidRDefault="00B670F7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公鸡</w:t>
            </w:r>
          </w:p>
        </w:tc>
      </w:tr>
      <w:tr w:rsidR="00C22C44" w:rsidRPr="00C22C44" w14:paraId="26796DA8" w14:textId="77777777" w:rsidTr="008F2A19">
        <w:tc>
          <w:tcPr>
            <w:tcW w:w="2122" w:type="dxa"/>
          </w:tcPr>
          <w:p w14:paraId="5DD6D296" w14:textId="3F6E5016" w:rsidR="00E518C5" w:rsidRPr="00C22C44" w:rsidRDefault="00542DED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7A15F5" w:rsidRPr="00C22C44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ick</w:t>
            </w:r>
            <w:r w:rsidR="007A15F5" w:rsidRPr="00C22C4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409" w:type="dxa"/>
          </w:tcPr>
          <w:p w14:paraId="1559B7A9" w14:textId="1443D823" w:rsidR="00E518C5" w:rsidRPr="00C22C44" w:rsidRDefault="00542DED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t</w:t>
            </w:r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ʃɪ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k/</w:t>
            </w:r>
          </w:p>
        </w:tc>
        <w:tc>
          <w:tcPr>
            <w:tcW w:w="3765" w:type="dxa"/>
          </w:tcPr>
          <w:p w14:paraId="460988F8" w14:textId="774F7FCB" w:rsidR="00542DED" w:rsidRPr="00C22C44" w:rsidRDefault="00542DED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young bird especially of domestic fowl</w:t>
            </w:r>
          </w:p>
          <w:p w14:paraId="2DE788D7" w14:textId="0603420C" w:rsidR="00E518C5" w:rsidRPr="00C22C44" w:rsidRDefault="007A15F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小鸡</w:t>
            </w:r>
          </w:p>
        </w:tc>
      </w:tr>
      <w:tr w:rsidR="00C22C44" w:rsidRPr="00C22C44" w14:paraId="2C9F3810" w14:textId="77777777" w:rsidTr="008F2A19">
        <w:tc>
          <w:tcPr>
            <w:tcW w:w="2122" w:type="dxa"/>
          </w:tcPr>
          <w:p w14:paraId="73606D63" w14:textId="63ACCC58" w:rsidR="007A15F5" w:rsidRPr="00C22C44" w:rsidRDefault="008F2A19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capon</w:t>
            </w:r>
          </w:p>
        </w:tc>
        <w:tc>
          <w:tcPr>
            <w:tcW w:w="2409" w:type="dxa"/>
          </w:tcPr>
          <w:p w14:paraId="55515C49" w14:textId="34E79A95" w:rsidR="007A15F5" w:rsidRPr="00C22C44" w:rsidRDefault="008F2A19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eastAsia="MS Mincho" w:hAnsi="Times New Roman" w:cs="Times New Roman"/>
                <w:sz w:val="24"/>
                <w:szCs w:val="24"/>
              </w:rPr>
              <w:t>ˈ</w:t>
            </w:r>
            <w:proofErr w:type="spell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ɪ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C22C44">
              <w:rPr>
                <w:rFonts w:ascii="Times New Roman" w:eastAsia="MS Mincho" w:hAnsi="Times New Roman" w:cs="Times New Roman"/>
                <w:sz w:val="24"/>
                <w:szCs w:val="24"/>
              </w:rPr>
              <w:t>ɒ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3765" w:type="dxa"/>
          </w:tcPr>
          <w:p w14:paraId="18E144EB" w14:textId="51D9F6D9" w:rsidR="008F2A19" w:rsidRPr="00C22C44" w:rsidRDefault="008F2A19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flesh of a castrated male chicken</w:t>
            </w:r>
          </w:p>
          <w:p w14:paraId="2D4E36F6" w14:textId="3543FAEC" w:rsidR="007A15F5" w:rsidRPr="00C22C44" w:rsidRDefault="007A15F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阉鸡</w:t>
            </w:r>
            <w:r w:rsidR="00BF46E4" w:rsidRPr="00C22C44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BF46E4" w:rsidRPr="00C22C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="00BF46E4" w:rsidRPr="00C22C44">
              <w:rPr>
                <w:rFonts w:ascii="Times New Roman" w:hAnsi="Times New Roman" w:cs="Times New Roman"/>
                <w:sz w:val="24"/>
                <w:szCs w:val="24"/>
              </w:rPr>
              <w:t>kæ</w:t>
            </w:r>
            <w:proofErr w:type="spellEnd"/>
            <w:r w:rsidR="00BF46E4" w:rsidRPr="00C22C44">
              <w:rPr>
                <w:rFonts w:ascii="Times New Roman" w:eastAsia="MS Mincho" w:hAnsi="Times New Roman" w:cs="Times New Roman"/>
                <w:sz w:val="24"/>
                <w:szCs w:val="24"/>
              </w:rPr>
              <w:t>ˈ</w:t>
            </w:r>
            <w:proofErr w:type="spellStart"/>
            <w:r w:rsidR="00BF46E4" w:rsidRPr="00C22C44">
              <w:rPr>
                <w:rFonts w:ascii="Times New Roman" w:hAnsi="Times New Roman" w:cs="Times New Roman"/>
                <w:sz w:val="24"/>
                <w:szCs w:val="24"/>
              </w:rPr>
              <w:t>stre</w:t>
            </w:r>
            <w:proofErr w:type="spellEnd"/>
            <w:r w:rsidR="00BF46E4"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ɪ</w:t>
            </w:r>
            <w:r w:rsidR="00BF46E4" w:rsidRPr="00C22C44">
              <w:rPr>
                <w:rFonts w:ascii="Times New Roman" w:hAnsi="Times New Roman" w:cs="Times New Roman"/>
                <w:sz w:val="24"/>
                <w:szCs w:val="24"/>
              </w:rPr>
              <w:t>t/</w:t>
            </w:r>
          </w:p>
        </w:tc>
      </w:tr>
      <w:tr w:rsidR="00C22C44" w:rsidRPr="00C22C44" w14:paraId="7367E379" w14:textId="77777777" w:rsidTr="008F2A19">
        <w:tc>
          <w:tcPr>
            <w:tcW w:w="2122" w:type="dxa"/>
          </w:tcPr>
          <w:p w14:paraId="1D318D96" w14:textId="2E51D2FD" w:rsidR="007A15F5" w:rsidRPr="00C22C44" w:rsidRDefault="00C22C44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053E28" w:rsidRPr="00C22C44">
              <w:rPr>
                <w:rFonts w:ascii="Times New Roman" w:hAnsi="Times New Roman" w:cs="Times New Roman"/>
                <w:sz w:val="24"/>
                <w:szCs w:val="24"/>
              </w:rPr>
              <w:t>hicken th</w:t>
            </w:r>
            <w:r w:rsidR="00053E28" w:rsidRPr="00601D8A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gh</w:t>
            </w:r>
          </w:p>
          <w:p w14:paraId="0B131878" w14:textId="6DAE6653" w:rsidR="00053E28" w:rsidRPr="00C22C44" w:rsidRDefault="00C22C44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053E28" w:rsidRPr="00C22C44">
              <w:rPr>
                <w:rFonts w:ascii="Times New Roman" w:hAnsi="Times New Roman" w:cs="Times New Roman"/>
                <w:sz w:val="24"/>
                <w:szCs w:val="24"/>
              </w:rPr>
              <w:t>hicken leg meat</w:t>
            </w:r>
          </w:p>
        </w:tc>
        <w:tc>
          <w:tcPr>
            <w:tcW w:w="2409" w:type="dxa"/>
          </w:tcPr>
          <w:p w14:paraId="769E6E56" w14:textId="69908E9F" w:rsidR="007A15F5" w:rsidRPr="00C22C44" w:rsidRDefault="00053E28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θa</w:t>
            </w:r>
            <w:proofErr w:type="spellEnd"/>
            <w:r w:rsidRPr="00C22C44">
              <w:rPr>
                <w:rFonts w:ascii="Times New Roman" w:eastAsia="PMingLiU" w:hAnsi="Times New Roman" w:cs="Times New Roman"/>
                <w:sz w:val="24"/>
                <w:szCs w:val="24"/>
              </w:rPr>
              <w:t>ɪ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3765" w:type="dxa"/>
          </w:tcPr>
          <w:p w14:paraId="36FBC2AB" w14:textId="332CD90A" w:rsidR="007A15F5" w:rsidRPr="00C22C44" w:rsidRDefault="007A15F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鸡腿</w:t>
            </w: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肉</w:t>
            </w:r>
          </w:p>
        </w:tc>
      </w:tr>
      <w:tr w:rsidR="00C22C44" w:rsidRPr="00C22C44" w14:paraId="218309E8" w14:textId="77777777" w:rsidTr="008F2A19">
        <w:tc>
          <w:tcPr>
            <w:tcW w:w="2122" w:type="dxa"/>
          </w:tcPr>
          <w:p w14:paraId="0FF302A1" w14:textId="2F53FE82" w:rsidR="007A15F5" w:rsidRPr="00C22C44" w:rsidRDefault="00C22C44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chicken breast</w:t>
            </w:r>
          </w:p>
        </w:tc>
        <w:tc>
          <w:tcPr>
            <w:tcW w:w="2409" w:type="dxa"/>
          </w:tcPr>
          <w:p w14:paraId="78B8983A" w14:textId="77777777" w:rsidR="007A15F5" w:rsidRPr="00C22C44" w:rsidRDefault="007A15F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65" w:type="dxa"/>
          </w:tcPr>
          <w:p w14:paraId="5CB4DCAF" w14:textId="4CD841CB" w:rsidR="007A15F5" w:rsidRPr="00C22C44" w:rsidRDefault="007A15F5" w:rsidP="00C22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22C44">
              <w:rPr>
                <w:rFonts w:ascii="Times New Roman" w:hAnsi="Times New Roman" w:cs="Times New Roman"/>
                <w:sz w:val="24"/>
                <w:szCs w:val="24"/>
              </w:rPr>
              <w:t>鸡胸肉</w:t>
            </w:r>
          </w:p>
        </w:tc>
      </w:tr>
    </w:tbl>
    <w:p w14:paraId="72A6F1A2" w14:textId="77777777" w:rsidR="00F73C31" w:rsidRPr="00C22C44" w:rsidRDefault="00F73C31" w:rsidP="00C22C44">
      <w:pPr>
        <w:rPr>
          <w:rFonts w:ascii="Times New Roman" w:hAnsi="Times New Roman" w:cs="Times New Roman"/>
          <w:sz w:val="24"/>
          <w:szCs w:val="24"/>
        </w:rPr>
      </w:pPr>
    </w:p>
    <w:sectPr w:rsidR="00F73C31" w:rsidRPr="00C22C4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auto"/>
    <w:pitch w:val="variable"/>
    <w:sig w:usb0="A00002FF" w:usb1="28CFFCFA" w:usb2="00000016" w:usb3="00000000" w:csb0="001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6651F"/>
    <w:multiLevelType w:val="multilevel"/>
    <w:tmpl w:val="6032D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58281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szQ2NLcwNjUwNrNU0lEKTi0uzszPAykwrAUAVvfezywAAAA="/>
  </w:docVars>
  <w:rsids>
    <w:rsidRoot w:val="00901235"/>
    <w:rsid w:val="00053E28"/>
    <w:rsid w:val="000F3854"/>
    <w:rsid w:val="0016658A"/>
    <w:rsid w:val="004860B0"/>
    <w:rsid w:val="00542DED"/>
    <w:rsid w:val="00601D8A"/>
    <w:rsid w:val="006645FA"/>
    <w:rsid w:val="007A15F5"/>
    <w:rsid w:val="00890A0C"/>
    <w:rsid w:val="008F2A19"/>
    <w:rsid w:val="00901235"/>
    <w:rsid w:val="00B670F7"/>
    <w:rsid w:val="00BF46E4"/>
    <w:rsid w:val="00C22C44"/>
    <w:rsid w:val="00DC3681"/>
    <w:rsid w:val="00E518C5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09FEF"/>
  <w15:chartTrackingRefBased/>
  <w15:docId w15:val="{00B0FE96-094A-4BBB-A785-DC7472D88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18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C3681"/>
    <w:rPr>
      <w:color w:val="0000FF"/>
      <w:u w:val="single"/>
    </w:rPr>
  </w:style>
  <w:style w:type="character" w:customStyle="1" w:styleId="pron-text">
    <w:name w:val="pron-text"/>
    <w:basedOn w:val="DefaultParagraphFont"/>
    <w:rsid w:val="00DC3681"/>
  </w:style>
  <w:style w:type="paragraph" w:customStyle="1" w:styleId="pron">
    <w:name w:val="pron"/>
    <w:basedOn w:val="Normal"/>
    <w:rsid w:val="00C22C44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0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45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5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2578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4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59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7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37890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232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26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00999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590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70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4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5590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70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693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141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313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4</cp:revision>
  <dcterms:created xsi:type="dcterms:W3CDTF">2022-11-10T15:55:00Z</dcterms:created>
  <dcterms:modified xsi:type="dcterms:W3CDTF">2022-11-10T16:12:00Z</dcterms:modified>
</cp:coreProperties>
</file>